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4122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90fd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3088ea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